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6D48" w:rsidRPr="00072750" w:rsidRDefault="00072750" w:rsidP="00072750">
      <w:pPr>
        <w:jc w:val="center"/>
        <w:rPr>
          <w:b/>
        </w:rPr>
      </w:pPr>
      <w:r w:rsidRPr="00072750">
        <w:rPr>
          <w:b/>
        </w:rPr>
        <w:t>Front-End Testing Plan</w:t>
      </w:r>
    </w:p>
    <w:p w:rsidR="00072750" w:rsidRPr="00072750" w:rsidRDefault="00072750" w:rsidP="00072750">
      <w:pPr>
        <w:jc w:val="center"/>
        <w:rPr>
          <w:b/>
        </w:rPr>
      </w:pPr>
      <w:r w:rsidRPr="00072750">
        <w:rPr>
          <w:b/>
        </w:rPr>
        <w:t>Transform and Validate Feature</w:t>
      </w:r>
    </w:p>
    <w:p w:rsidR="00072750" w:rsidRDefault="00072750"/>
    <w:p w:rsidR="00072750" w:rsidRDefault="00072750">
      <w:r>
        <w:t>Testing File(s) Location (Github):</w:t>
      </w:r>
      <w:r>
        <w:tab/>
        <w:t>SchoolFuel / FrontEnd</w:t>
      </w:r>
    </w:p>
    <w:p w:rsidR="00072750" w:rsidRDefault="00072750">
      <w:r>
        <w:t>High-Level Testing Objective(s):</w:t>
      </w:r>
    </w:p>
    <w:p w:rsidR="00072750" w:rsidRDefault="00072750" w:rsidP="00072750">
      <w:pPr>
        <w:pStyle w:val="ListParagraph"/>
        <w:numPr>
          <w:ilvl w:val="0"/>
          <w:numId w:val="1"/>
        </w:numPr>
      </w:pPr>
      <w:r>
        <w:t xml:space="preserve">Ensure that user-entered data complies with </w:t>
      </w:r>
      <w:r w:rsidRPr="00072750">
        <w:t xml:space="preserve">School Fuel – Data Portal – Upload File Dictionary </w:t>
      </w:r>
      <w:r>
        <w:t>School Fuel documentation (last revised 3-25-2022).</w:t>
      </w:r>
    </w:p>
    <w:p w:rsidR="00072750" w:rsidRDefault="00072750" w:rsidP="00072750">
      <w:pPr>
        <w:pStyle w:val="ListParagraph"/>
        <w:numPr>
          <w:ilvl w:val="0"/>
          <w:numId w:val="1"/>
        </w:numPr>
      </w:pPr>
      <w:r>
        <w:t>Ensure that all column headings are correctly validated against “Layout” template (workbook).  This workbook is located at the end of the Excel template (</w:t>
      </w:r>
      <w:r w:rsidRPr="00072750">
        <w:t>Data_Portal_Upload_V5.xlsm</w:t>
      </w:r>
      <w:r>
        <w:t>)</w:t>
      </w:r>
    </w:p>
    <w:p w:rsidR="00072750" w:rsidRDefault="00072750" w:rsidP="00072750">
      <w:pPr>
        <w:pStyle w:val="ListParagraph"/>
        <w:numPr>
          <w:ilvl w:val="0"/>
          <w:numId w:val="1"/>
        </w:numPr>
      </w:pPr>
      <w:r>
        <w:t>Ensure that the transform feature correctly adjusts data as defined within the Excel template (Transform workbook).</w:t>
      </w:r>
    </w:p>
    <w:p w:rsidR="00072750" w:rsidRDefault="00072750" w:rsidP="00072750">
      <w:pPr>
        <w:pStyle w:val="ListParagraph"/>
        <w:numPr>
          <w:ilvl w:val="0"/>
          <w:numId w:val="1"/>
        </w:numPr>
      </w:pPr>
      <w:r>
        <w:t>Ensure that “blank” workbooks do not create errors and that output files are created only for those workbooks with data.</w:t>
      </w:r>
    </w:p>
    <w:p w:rsidR="00072750" w:rsidRDefault="00072750" w:rsidP="00072750">
      <w:pPr>
        <w:pStyle w:val="ListParagraph"/>
        <w:numPr>
          <w:ilvl w:val="0"/>
          <w:numId w:val="1"/>
        </w:numPr>
      </w:pPr>
      <w:r>
        <w:t>Ensure that errors are properly recorded in a Log File and that this file is accessible and readable by the user.</w:t>
      </w:r>
    </w:p>
    <w:p w:rsidR="00072750" w:rsidRDefault="00072750" w:rsidP="00072750">
      <w:pPr>
        <w:pStyle w:val="ListParagraph"/>
        <w:numPr>
          <w:ilvl w:val="0"/>
          <w:numId w:val="1"/>
        </w:numPr>
      </w:pPr>
      <w:r>
        <w:t>Ensure that no output files are created by the</w:t>
      </w:r>
      <w:r w:rsidRPr="00072750">
        <w:t xml:space="preserve"> GUI_and_csv.exe</w:t>
      </w:r>
      <w:r>
        <w:t xml:space="preserve"> program if any errors exist.</w:t>
      </w:r>
    </w:p>
    <w:p w:rsidR="00072750" w:rsidRDefault="00072750" w:rsidP="00072750">
      <w:bookmarkStart w:id="0" w:name="_GoBack"/>
      <w:bookmarkEnd w:id="0"/>
      <w:r>
        <w:t xml:space="preserve"> </w:t>
      </w:r>
    </w:p>
    <w:sectPr w:rsidR="000727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9A6710"/>
    <w:multiLevelType w:val="hybridMultilevel"/>
    <w:tmpl w:val="A4806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xNLY0NzcyNjE2tDRV0lEKTi0uzszPAykwrAUA1NCAnSwAAAA="/>
  </w:docVars>
  <w:rsids>
    <w:rsidRoot w:val="00072750"/>
    <w:rsid w:val="00072750"/>
    <w:rsid w:val="00996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F2DDA"/>
  <w15:chartTrackingRefBased/>
  <w15:docId w15:val="{A19DFB3F-4B2A-43DC-AB2D-D05DFECEE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27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37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y Broberg</dc:creator>
  <cp:keywords/>
  <dc:description/>
  <cp:lastModifiedBy>Gregory Broberg</cp:lastModifiedBy>
  <cp:revision>1</cp:revision>
  <dcterms:created xsi:type="dcterms:W3CDTF">2022-05-31T18:06:00Z</dcterms:created>
  <dcterms:modified xsi:type="dcterms:W3CDTF">2022-05-31T18:25:00Z</dcterms:modified>
</cp:coreProperties>
</file>